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аваасурэн</w:t>
      </w:r>
      <w:r>
        <w:t xml:space="preserve"> </w:t>
      </w:r>
      <w:r>
        <w:t xml:space="preserve">Цэгц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929834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36478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30916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872153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870382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941430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920072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873941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906225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955113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919432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937307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87304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937307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874958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3223679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958047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951406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891182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879488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900189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903204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892923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957200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982343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аваасурэн Цэгцтур</dc:creator>
  <dc:language>ru-RU</dc:language>
  <cp:keywords/>
  <dcterms:created xsi:type="dcterms:W3CDTF">2024-09-06T12:03:01Z</dcterms:created>
  <dcterms:modified xsi:type="dcterms:W3CDTF">2024-09-06T12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